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31ebae43923b2e9f7a4fc9bb288db3cdb6e70"/>
      <w:r>
        <w:rPr>
          <w:b/>
        </w:rPr>
        <w:t xml:space="preserve">ПРОТОКОЛ ПРО РЕЗУЛЬТАТИ ЗЕМЕЛЬНИХ ТОРГІВ № LRE001-UA-20240328-71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7,0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00 га. кадастровий № 7423088200:02:000:1041 для ведення товарного сільськогосподарського виробництва Чернігівська область за межами с. Слобід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586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475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ПАРТНЕР-2019", ЄДРПОУ: 428387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0:19Z</dcterms:created>
  <dcterms:modified xsi:type="dcterms:W3CDTF">2024-05-20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